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35050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35050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5166D0" w:rsidRDefault="00963EAF" w:rsidP="00963EAF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2"/>
                            </w:pPr>
                            <w:r w:rsidRPr="005166D0">
                              <w:t>Technica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A979D0" w:rsidP="00963EAF">
                            <w:pPr>
                              <w:pStyle w:val="a4"/>
                            </w:pPr>
                            <w:r>
                              <w:t>RDBMS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</w:t>
                            </w:r>
                            <w:r w:rsidR="00F94441"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481941" w:rsidRDefault="00481941" w:rsidP="00963EAF">
                            <w:pPr>
                              <w:pStyle w:val="a4"/>
                            </w:pPr>
                            <w:r>
                              <w:t>Linux/Unix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B5359B" w:rsidRDefault="00B5359B" w:rsidP="00F94441">
                            <w:pPr>
                              <w:rPr>
                                <w:rFonts w:ascii="Arial Black" w:hAnsi="Arial Black"/>
                              </w:rPr>
                            </w:pPr>
                            <w:r w:rsidRPr="00B5359B">
                              <w:rPr>
                                <w:rFonts w:ascii="Arial Black" w:hAnsi="Arial Black"/>
                              </w:rPr>
                              <w:t xml:space="preserve">Essential </w:t>
                            </w:r>
                          </w:p>
                          <w:p w:rsidR="00F94441" w:rsidRPr="005166D0" w:rsidRDefault="00AC4E2E" w:rsidP="00F94441">
                            <w:r>
                              <w:t>Innovative</w:t>
                            </w:r>
                          </w:p>
                          <w:p w:rsidR="00F94441" w:rsidRPr="005166D0" w:rsidRDefault="00BF0BDD" w:rsidP="00F94441">
                            <w:r>
                              <w:t>Creative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ommunication</w:t>
                            </w:r>
                          </w:p>
                          <w:p w:rsidR="00963EAF" w:rsidRDefault="003C701A" w:rsidP="00963EAF">
                            <w:pPr>
                              <w:pStyle w:val="a4"/>
                            </w:pPr>
                            <w:r>
                              <w:t>Team Builder</w:t>
                            </w:r>
                          </w:p>
                          <w:p w:rsidR="006611CA" w:rsidRPr="005166D0" w:rsidRDefault="006611CA" w:rsidP="00963EAF">
                            <w:pPr>
                              <w:pStyle w:val="a4"/>
                            </w:pPr>
                            <w:r>
                              <w:t xml:space="preserve">Presentation 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Leadershi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Adaptability</w:t>
                            </w:r>
                          </w:p>
                          <w:p w:rsidR="00963EAF" w:rsidRDefault="007C496B" w:rsidP="00963EAF">
                            <w:pPr>
                              <w:pStyle w:val="a4"/>
                            </w:pPr>
                            <w:r>
                              <w:t>Humorous</w:t>
                            </w:r>
                            <w:r w:rsidR="00963EAF" w:rsidRPr="005166D0">
                              <w:tab/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963EAF" w:rsidRPr="005166D0" w:rsidRDefault="00963EAF" w:rsidP="00963EAF">
                            <w:pPr>
                              <w:pStyle w:val="2"/>
                            </w:pPr>
                            <w:r w:rsidRPr="005166D0">
                              <w:t>Language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English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Mandarin Chinese</w:t>
                            </w:r>
                          </w:p>
                          <w:p w:rsidR="00CF483A" w:rsidRDefault="00CF483A" w:rsidP="00963EAF">
                            <w:pPr>
                              <w:pStyle w:val="a4"/>
                            </w:pP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963EAF" w:rsidRPr="005166D0" w:rsidRDefault="00963EAF" w:rsidP="00963EAF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2"/>
                      </w:pPr>
                      <w:r w:rsidRPr="005166D0">
                        <w:t>Technical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A979D0" w:rsidP="00963EAF">
                      <w:pPr>
                        <w:pStyle w:val="a4"/>
                      </w:pPr>
                      <w:r>
                        <w:t>RDBMS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</w:t>
                      </w:r>
                      <w:r w:rsidR="00F94441"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481941" w:rsidRDefault="00481941" w:rsidP="00963EAF">
                      <w:pPr>
                        <w:pStyle w:val="a4"/>
                      </w:pPr>
                      <w:r>
                        <w:t>Linux/Unix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  <w:bookmarkStart w:id="1" w:name="_GoBack"/>
                      <w:bookmarkEnd w:id="1"/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B5359B" w:rsidRDefault="00B5359B" w:rsidP="00F94441">
                      <w:pPr>
                        <w:rPr>
                          <w:rFonts w:ascii="Arial Black" w:hAnsi="Arial Black"/>
                        </w:rPr>
                      </w:pPr>
                      <w:r w:rsidRPr="00B5359B">
                        <w:rPr>
                          <w:rFonts w:ascii="Arial Black" w:hAnsi="Arial Black"/>
                        </w:rPr>
                        <w:t xml:space="preserve">Essential </w:t>
                      </w:r>
                    </w:p>
                    <w:p w:rsidR="00F94441" w:rsidRPr="005166D0" w:rsidRDefault="00AC4E2E" w:rsidP="00F94441">
                      <w:r>
                        <w:t>Innovative</w:t>
                      </w:r>
                    </w:p>
                    <w:p w:rsidR="00F94441" w:rsidRPr="005166D0" w:rsidRDefault="00BF0BDD" w:rsidP="00F94441">
                      <w:r>
                        <w:t>Creative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ommunication</w:t>
                      </w:r>
                    </w:p>
                    <w:p w:rsidR="00963EAF" w:rsidRDefault="003C701A" w:rsidP="00963EAF">
                      <w:pPr>
                        <w:pStyle w:val="a4"/>
                      </w:pPr>
                      <w:r>
                        <w:t>Team Builder</w:t>
                      </w:r>
                    </w:p>
                    <w:p w:rsidR="006611CA" w:rsidRPr="005166D0" w:rsidRDefault="006611CA" w:rsidP="00963EAF">
                      <w:pPr>
                        <w:pStyle w:val="a4"/>
                      </w:pPr>
                      <w:r>
                        <w:t xml:space="preserve">Presentation 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Leadershi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Adaptability</w:t>
                      </w:r>
                    </w:p>
                    <w:p w:rsidR="00963EAF" w:rsidRDefault="007C496B" w:rsidP="00963EAF">
                      <w:pPr>
                        <w:pStyle w:val="a4"/>
                      </w:pPr>
                      <w:r>
                        <w:t>Humorous</w:t>
                      </w:r>
                      <w:r w:rsidR="00963EAF" w:rsidRPr="005166D0">
                        <w:tab/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963EAF" w:rsidRPr="005166D0" w:rsidRDefault="00963EAF" w:rsidP="00963EAF">
                      <w:pPr>
                        <w:pStyle w:val="2"/>
                      </w:pPr>
                      <w:r w:rsidRPr="005166D0">
                        <w:t>Language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English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Mandarin Chinese</w:t>
                      </w:r>
                    </w:p>
                    <w:p w:rsidR="00CF483A" w:rsidRDefault="00CF483A" w:rsidP="00963EAF">
                      <w:pPr>
                        <w:pStyle w:val="a4"/>
                      </w:pP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>xtremely proficient at coming up with creative solutions. Bachelor’s Degree in Computer Science from one of the best universities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A555FC" w:rsidRDefault="00A555FC" w:rsidP="0001478F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</w:p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9B7B28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01478F" w:rsidRPr="005166D0" w:rsidRDefault="0001478F" w:rsidP="00CC6308">
      <w:r>
        <w:tab/>
        <w:t xml:space="preserve">Got rated as “Exceptional” as </w:t>
      </w:r>
      <w:r w:rsidR="002C736F">
        <w:t xml:space="preserve">a </w:t>
      </w:r>
      <w:r w:rsidRPr="002C736F">
        <w:rPr>
          <w:noProof/>
        </w:rPr>
        <w:t>final</w:t>
      </w:r>
      <w:r>
        <w:t xml:space="preserve"> evaluation.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>
        <w:rPr>
          <w:rStyle w:val="Years"/>
        </w:rPr>
        <w:t>19</w:t>
      </w:r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  <w:bookmarkStart w:id="0" w:name="_GoBack"/>
      <w:bookmarkEnd w:id="0"/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2C736F">
        <w:rPr>
          <w:noProof/>
        </w:rPr>
        <w:t>U</w:t>
      </w:r>
      <w:r w:rsidR="00D0241C" w:rsidRPr="002C736F">
        <w:rPr>
          <w:noProof/>
        </w:rPr>
        <w:t>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CC6308" w:rsidRPr="005166D0" w:rsidRDefault="007C496B" w:rsidP="00CC6308">
      <w:r>
        <w:rPr>
          <w:rStyle w:val="Years"/>
        </w:rPr>
        <w:t>09/11 – 07/14</w:t>
      </w:r>
      <w:r w:rsidR="00A555FC" w:rsidRPr="005166D0">
        <w:tab/>
      </w:r>
      <w:r w:rsidR="00E366BE" w:rsidRPr="00E366BE">
        <w:rPr>
          <w:rStyle w:val="2Char"/>
          <w:lang w:val="en-CA"/>
        </w:rPr>
        <w:t>Volunteer Chess Instructor</w:t>
      </w:r>
    </w:p>
    <w:p w:rsidR="00CC6308" w:rsidRDefault="00CC6308" w:rsidP="00CC6308">
      <w:r w:rsidRPr="005166D0">
        <w:rPr>
          <w:rStyle w:val="Years"/>
        </w:rPr>
        <w:tab/>
      </w:r>
      <w:r w:rsidR="00E366BE">
        <w:t>Chess in the library program</w:t>
      </w:r>
    </w:p>
    <w:p w:rsidR="00E366BE" w:rsidRDefault="00E366BE" w:rsidP="00CC6308"/>
    <w:p w:rsidR="00E366BE" w:rsidRDefault="00E366BE" w:rsidP="00CC6308">
      <w:r>
        <w:tab/>
        <w:t>Help</w:t>
      </w:r>
      <w:r w:rsidR="004F0483">
        <w:t>ed</w:t>
      </w:r>
      <w:r>
        <w:t xml:space="preserve"> local children improve their chess skill.</w:t>
      </w:r>
    </w:p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37CDA" w:rsidRDefault="00937CDA" w:rsidP="00CC6308">
      <w:r>
        <w:separator/>
      </w:r>
    </w:p>
  </w:endnote>
  <w:endnote w:type="continuationSeparator" w:id="0">
    <w:p w:rsidR="00937CDA" w:rsidRDefault="00937CDA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37CDA" w:rsidRDefault="00937CDA" w:rsidP="00CC6308">
      <w:r>
        <w:separator/>
      </w:r>
    </w:p>
  </w:footnote>
  <w:footnote w:type="continuationSeparator" w:id="0">
    <w:p w:rsidR="00937CDA" w:rsidRDefault="00937CDA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01478F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staABrocGEsAAAA"/>
  </w:docVars>
  <w:rsids>
    <w:rsidRoot w:val="000C6B92"/>
    <w:rsid w:val="00002D78"/>
    <w:rsid w:val="000141F7"/>
    <w:rsid w:val="0001478F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C736F"/>
    <w:rsid w:val="002F383E"/>
    <w:rsid w:val="002F5B78"/>
    <w:rsid w:val="00322096"/>
    <w:rsid w:val="003504F0"/>
    <w:rsid w:val="003C701A"/>
    <w:rsid w:val="00422D08"/>
    <w:rsid w:val="00423DD8"/>
    <w:rsid w:val="00435050"/>
    <w:rsid w:val="00464CDE"/>
    <w:rsid w:val="004804B5"/>
    <w:rsid w:val="00481941"/>
    <w:rsid w:val="004D3CA9"/>
    <w:rsid w:val="004D7E43"/>
    <w:rsid w:val="004F0483"/>
    <w:rsid w:val="00505DF3"/>
    <w:rsid w:val="00511A34"/>
    <w:rsid w:val="005166D0"/>
    <w:rsid w:val="00523EBB"/>
    <w:rsid w:val="005373F6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57B23"/>
    <w:rsid w:val="006611CA"/>
    <w:rsid w:val="006625F9"/>
    <w:rsid w:val="0067117A"/>
    <w:rsid w:val="006975D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30F25"/>
    <w:rsid w:val="00863D55"/>
    <w:rsid w:val="008701C5"/>
    <w:rsid w:val="008865C6"/>
    <w:rsid w:val="0089047E"/>
    <w:rsid w:val="009017A2"/>
    <w:rsid w:val="00937CDA"/>
    <w:rsid w:val="00963EAF"/>
    <w:rsid w:val="0098352D"/>
    <w:rsid w:val="00985DE7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9D0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E17C2"/>
    <w:rsid w:val="00BF0BDD"/>
    <w:rsid w:val="00C1497C"/>
    <w:rsid w:val="00C51FDF"/>
    <w:rsid w:val="00CC2709"/>
    <w:rsid w:val="00CC6308"/>
    <w:rsid w:val="00CF43B9"/>
    <w:rsid w:val="00CF483A"/>
    <w:rsid w:val="00D0241C"/>
    <w:rsid w:val="00D02441"/>
    <w:rsid w:val="00D349D1"/>
    <w:rsid w:val="00D53086"/>
    <w:rsid w:val="00D758C1"/>
    <w:rsid w:val="00D902A0"/>
    <w:rsid w:val="00DB68CD"/>
    <w:rsid w:val="00DC0CF3"/>
    <w:rsid w:val="00E2299D"/>
    <w:rsid w:val="00E318FA"/>
    <w:rsid w:val="00E366BE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729F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73</cp:revision>
  <cp:lastPrinted>2018-08-26T01:39:00Z</cp:lastPrinted>
  <dcterms:created xsi:type="dcterms:W3CDTF">2018-05-16T00:57:00Z</dcterms:created>
  <dcterms:modified xsi:type="dcterms:W3CDTF">2018-12-06T17:24:00Z</dcterms:modified>
</cp:coreProperties>
</file>